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7CEB" w:rsidRDefault="00687CEB">
      <w:pPr>
        <w:rPr>
          <w:b/>
        </w:rPr>
      </w:pPr>
    </w:p>
    <w:p w:rsidR="00687CEB" w:rsidRDefault="00233BF9">
      <w:pPr>
        <w:rPr>
          <w:b/>
        </w:rPr>
      </w:pPr>
      <w:r>
        <w:rPr>
          <w:b/>
        </w:rPr>
        <w:t xml:space="preserve">LightR </w:t>
      </w:r>
      <w:r w:rsidR="00687CEB">
        <w:rPr>
          <w:b/>
        </w:rPr>
        <w:t>User Evaluation</w:t>
      </w:r>
      <w:r>
        <w:rPr>
          <w:b/>
        </w:rPr>
        <w:t xml:space="preserve"> Sheet</w:t>
      </w: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BD7C4B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6390EA1" wp14:editId="35F31C3E">
                <wp:simplePos x="0" y="0"/>
                <wp:positionH relativeFrom="page">
                  <wp:posOffset>222885</wp:posOffset>
                </wp:positionH>
                <wp:positionV relativeFrom="page">
                  <wp:posOffset>1213485</wp:posOffset>
                </wp:positionV>
                <wp:extent cx="1712890" cy="3840480"/>
                <wp:effectExtent l="0" t="0" r="0" b="254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2890" cy="3840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jc w:val="center"/>
                              <w:tblBorders>
                                <w:insideV w:val="single" w:sz="12" w:space="0" w:color="ED7D31" w:themeColor="accent2"/>
                              </w:tblBorders>
                              <w:tblCellMar>
                                <w:top w:w="1296" w:type="dxa"/>
                                <w:left w:w="360" w:type="dxa"/>
                                <w:bottom w:w="1296" w:type="dxa"/>
                                <w:right w:w="36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5749"/>
                              <w:gridCol w:w="5445"/>
                            </w:tblGrid>
                            <w:tr w:rsidR="00BD7C4B">
                              <w:trPr>
                                <w:jc w:val="center"/>
                              </w:trPr>
                              <w:tc>
                                <w:tcPr>
                                  <w:tcW w:w="2568" w:type="pct"/>
                                  <w:vAlign w:val="center"/>
                                </w:tcPr>
                                <w:p w:rsidR="00BD7C4B" w:rsidRDefault="00BD7C4B">
                                  <w:pPr>
                                    <w:jc w:val="right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1D3AAF9" wp14:editId="2052EAE0">
                                        <wp:extent cx="2720340" cy="4733246"/>
                                        <wp:effectExtent l="0" t="0" r="3810" b="0"/>
                                        <wp:docPr id="9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728046" cy="474665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sdt>
                                  <w:sdtPr>
                                    <w:rPr>
                                      <w:caps/>
                                      <w:color w:val="191919" w:themeColor="text1" w:themeTint="E6"/>
                                      <w:sz w:val="52"/>
                                      <w:szCs w:val="72"/>
                                    </w:rPr>
                                    <w:alias w:val="Title"/>
                                    <w:tag w:val=""/>
                                    <w:id w:val="-43837963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BD7C4B" w:rsidRPr="000E7F84" w:rsidRDefault="00330239" w:rsidP="000E7F84">
                                      <w:pPr>
                                        <w:pStyle w:val="AralkYok"/>
                                        <w:spacing w:line="312" w:lineRule="auto"/>
                                        <w:jc w:val="center"/>
                                        <w:rPr>
                                          <w:caps/>
                                          <w:color w:val="191919" w:themeColor="text1" w:themeTint="E6"/>
                                          <w:sz w:val="56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191919" w:themeColor="text1" w:themeTint="E6"/>
                                          <w:sz w:val="52"/>
                                          <w:szCs w:val="72"/>
                                        </w:rPr>
                                        <w:t>LightR User Evaluation Repor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alias w:val="Subtitle"/>
                                    <w:tag w:val=""/>
                                    <w:id w:val="135407256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BD7C4B" w:rsidRDefault="00BD7C4B" w:rsidP="00192CFE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2432" w:type="pct"/>
                                  <w:vAlign w:val="center"/>
                                </w:tcPr>
                                <w:p w:rsidR="00BD7C4B" w:rsidRDefault="00BD7C4B" w:rsidP="00330239">
                                  <w:pPr>
                                    <w:pStyle w:val="AralkYok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  <w:p w:rsidR="00BD7C4B" w:rsidRDefault="00F529B9" w:rsidP="000E7F84">
                                  <w:sdt>
                                    <w:sdtPr>
                                      <w:alias w:val="Course"/>
                                      <w:tag w:val="Course"/>
                                      <w:id w:val="-710501431"/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BD7C4B"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</w:tbl>
                          <w:p w:rsidR="00BD7C4B" w:rsidRDefault="00BD7C4B" w:rsidP="00BD7C4B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77300</wp14:pctHeight>
                </wp14:sizeRelV>
              </wp:anchor>
            </w:drawing>
          </mc:Choice>
          <mc:Fallback>
            <w:pict>
              <v:shapetype w14:anchorId="66390EA1" id="_x0000_t202" coordsize="21600,21600" o:spt="202" path="m,l,21600r21600,l21600,xe">
                <v:stroke joinstyle="miter"/>
                <v:path gradientshapeok="t" o:connecttype="rect"/>
              </v:shapetype>
              <v:shape id="Text Box 138" o:spid="_x0000_s1026" type="#_x0000_t202" style="position:absolute;margin-left:17.55pt;margin-top:95.55pt;width:134.85pt;height:302.4pt;z-index:251677696;visibility:visible;mso-wrap-style:square;mso-width-percent:941;mso-height-percent:77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" fillcolor="white [3201]" stroked="f" strokeweight=".5pt">
                <v:textbox inset="0,0,0,0">
                  <w:txbxContent>
                    <w:tbl>
                      <w:tblPr>
                        <w:tblW w:w="5000" w:type="pct"/>
                        <w:jc w:val="center"/>
                        <w:tblBorders>
                          <w:insideV w:val="single" w:sz="12" w:space="0" w:color="ED7D31" w:themeColor="accent2"/>
                        </w:tblBorders>
                        <w:tblCellMar>
                          <w:top w:w="1296" w:type="dxa"/>
                          <w:left w:w="360" w:type="dxa"/>
                          <w:bottom w:w="1296" w:type="dxa"/>
                          <w:right w:w="36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5749"/>
                        <w:gridCol w:w="5445"/>
                      </w:tblGrid>
                      <w:tr w:rsidR="00BD7C4B">
                        <w:trPr>
                          <w:jc w:val="center"/>
                        </w:trPr>
                        <w:tc>
                          <w:tcPr>
                            <w:tcW w:w="2568" w:type="pct"/>
                            <w:vAlign w:val="center"/>
                          </w:tcPr>
                          <w:p w:rsidR="00BD7C4B" w:rsidRDefault="00BD7C4B">
                            <w:pPr>
                              <w:jc w:val="righ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D3AAF9" wp14:editId="2052EAE0">
                                  <wp:extent cx="2720340" cy="4733246"/>
                                  <wp:effectExtent l="0" t="0" r="3810" b="0"/>
                                  <wp:docPr id="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28046" cy="47466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sdt>
                            <w:sdtPr>
                              <w:rPr>
                                <w:caps/>
                                <w:color w:val="191919" w:themeColor="text1" w:themeTint="E6"/>
                                <w:sz w:val="52"/>
                                <w:szCs w:val="72"/>
                              </w:rPr>
                              <w:alias w:val="Title"/>
                              <w:tag w:val=""/>
                              <w:id w:val="-43837963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BD7C4B" w:rsidRPr="000E7F84" w:rsidRDefault="00330239" w:rsidP="000E7F84">
                                <w:pPr>
                                  <w:pStyle w:val="AralkYok"/>
                                  <w:spacing w:line="312" w:lineRule="auto"/>
                                  <w:jc w:val="center"/>
                                  <w:rPr>
                                    <w:caps/>
                                    <w:color w:val="191919" w:themeColor="text1" w:themeTint="E6"/>
                                    <w:sz w:val="56"/>
                                    <w:szCs w:val="72"/>
                                  </w:rPr>
                                </w:pPr>
                                <w:r>
                                  <w:rPr>
                                    <w:caps/>
                                    <w:color w:val="191919" w:themeColor="text1" w:themeTint="E6"/>
                                    <w:sz w:val="52"/>
                                    <w:szCs w:val="72"/>
                                  </w:rPr>
                                  <w:t>LightR User Evaluation Repor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alias w:val="Subtitle"/>
                              <w:tag w:val=""/>
                              <w:id w:val="135407256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BD7C4B" w:rsidRDefault="00BD7C4B" w:rsidP="00192CFE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c>
                        <w:tc>
                          <w:tcPr>
                            <w:tcW w:w="2432" w:type="pct"/>
                            <w:vAlign w:val="center"/>
                          </w:tcPr>
                          <w:p w:rsidR="00BD7C4B" w:rsidRDefault="00BD7C4B" w:rsidP="00330239">
                            <w:pPr>
                              <w:pStyle w:val="AralkYok"/>
                              <w:rPr>
                                <w:color w:val="000000" w:themeColor="text1"/>
                              </w:rPr>
                            </w:pPr>
                          </w:p>
                          <w:p w:rsidR="00BD7C4B" w:rsidRDefault="00F529B9" w:rsidP="000E7F84">
                            <w:sdt>
                              <w:sdtPr>
                                <w:alias w:val="Course"/>
                                <w:tag w:val="Course"/>
                                <w:id w:val="-710501431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D7C4B">
                                  <w:t xml:space="preserve">     </w:t>
                                </w:r>
                              </w:sdtContent>
                            </w:sdt>
                          </w:p>
                        </w:tc>
                      </w:tr>
                    </w:tbl>
                    <w:p w:rsidR="00BD7C4B" w:rsidRDefault="00BD7C4B" w:rsidP="00BD7C4B"/>
                  </w:txbxContent>
                </v:textbox>
                <w10:wrap anchorx="page" anchory="page"/>
              </v:shape>
            </w:pict>
          </mc:Fallback>
        </mc:AlternateContent>
      </w: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BD7C4B" w:rsidRPr="008B0195" w:rsidRDefault="008B0195">
      <w:pPr>
        <w:rPr>
          <w:b/>
        </w:rPr>
      </w:pPr>
      <w:r w:rsidRPr="008B0195">
        <w:rPr>
          <w:b/>
        </w:rPr>
        <w:lastRenderedPageBreak/>
        <w:t>The LightR app</w:t>
      </w:r>
    </w:p>
    <w:p w:rsidR="003C34EB" w:rsidRDefault="003C34EB">
      <w:r>
        <w:t xml:space="preserve">The LightR app is a </w:t>
      </w:r>
      <w:r w:rsidR="008B0195">
        <w:t>conceptualisation</w:t>
      </w:r>
      <w:r>
        <w:t xml:space="preserve"> of </w:t>
      </w:r>
      <w:r w:rsidR="00B52780">
        <w:t>an</w:t>
      </w:r>
      <w:r>
        <w:t xml:space="preserve"> internet of things(IoT)</w:t>
      </w:r>
      <w:r w:rsidR="00B52780">
        <w:t xml:space="preserve"> app that</w:t>
      </w:r>
      <w:r>
        <w:t xml:space="preserve"> uses sensory data to</w:t>
      </w:r>
      <w:r w:rsidR="00A91F52">
        <w:t xml:space="preserve"> detect </w:t>
      </w:r>
      <w:r w:rsidR="00B52780">
        <w:t xml:space="preserve">the </w:t>
      </w:r>
      <w:r w:rsidR="00A91F52">
        <w:t xml:space="preserve">light, temperature and sound levels of a room and displays this data on </w:t>
      </w:r>
      <w:r w:rsidR="0098329B">
        <w:t>a mobile</w:t>
      </w:r>
      <w:r w:rsidR="00A91F52">
        <w:t xml:space="preserve"> </w:t>
      </w:r>
      <w:r w:rsidR="0098329B">
        <w:t>application</w:t>
      </w:r>
      <w:r w:rsidR="00A91F52">
        <w:t xml:space="preserve">. </w:t>
      </w:r>
      <w:r w:rsidR="0098329B">
        <w:t>This app will allow</w:t>
      </w:r>
      <w:r w:rsidR="00A91F52">
        <w:t xml:space="preserve"> </w:t>
      </w:r>
      <w:r w:rsidR="0098329B">
        <w:t xml:space="preserve">you to </w:t>
      </w:r>
      <w:r w:rsidR="00A91F52">
        <w:t xml:space="preserve">control the </w:t>
      </w:r>
      <w:r w:rsidR="008B0195">
        <w:t>temperature and lighting of the rooms</w:t>
      </w:r>
      <w:r w:rsidR="009658D4">
        <w:t xml:space="preserve"> and let </w:t>
      </w:r>
      <w:r w:rsidR="00514B5A">
        <w:t xml:space="preserve">you </w:t>
      </w:r>
      <w:r w:rsidR="00BF3006">
        <w:t xml:space="preserve">set up schedules </w:t>
      </w:r>
      <w:r w:rsidR="00EF6319">
        <w:t>to turn</w:t>
      </w:r>
      <w:r w:rsidR="00BF3006">
        <w:t xml:space="preserve"> them off and on</w:t>
      </w:r>
      <w:r w:rsidR="00EF6319">
        <w:t xml:space="preserve">, which you’d then </w:t>
      </w:r>
      <w:r w:rsidR="008B0195">
        <w:t xml:space="preserve">view in a </w:t>
      </w:r>
      <w:r w:rsidR="00EF6319">
        <w:t xml:space="preserve">timetable </w:t>
      </w:r>
      <w:proofErr w:type="gramStart"/>
      <w:r w:rsidR="00EF6319">
        <w:t>similar to</w:t>
      </w:r>
      <w:proofErr w:type="gramEnd"/>
      <w:r w:rsidR="00EF6319">
        <w:t xml:space="preserve"> the ones used </w:t>
      </w:r>
      <w:r w:rsidR="006102FF">
        <w:t>at the university</w:t>
      </w:r>
      <w:r w:rsidR="008B0195">
        <w:t>.</w:t>
      </w:r>
    </w:p>
    <w:p w:rsidR="008B0195" w:rsidRPr="008B0195" w:rsidRDefault="008B0195">
      <w:pPr>
        <w:rPr>
          <w:b/>
        </w:rPr>
      </w:pPr>
      <w:r w:rsidRPr="008B0195">
        <w:rPr>
          <w:b/>
        </w:rPr>
        <w:t>User Evaluation</w:t>
      </w:r>
    </w:p>
    <w:p w:rsidR="001706A3" w:rsidRPr="003C34EB" w:rsidRDefault="001706A3">
      <w:r w:rsidRPr="003C34EB">
        <w:t xml:space="preserve">You are about to evaluate </w:t>
      </w:r>
      <w:r w:rsidR="003C34EB" w:rsidRPr="003C34EB">
        <w:t>a</w:t>
      </w:r>
      <w:r w:rsidRPr="003C34EB">
        <w:t xml:space="preserve"> prototype for the LightR app, you will be expected to </w:t>
      </w:r>
      <w:r w:rsidR="003C34EB" w:rsidRPr="003C34EB">
        <w:t>provide</w:t>
      </w:r>
      <w:r w:rsidRPr="003C34EB">
        <w:t xml:space="preserve"> your observations in terms of design, features, functionality, navigation, search and control.</w:t>
      </w:r>
    </w:p>
    <w:p w:rsidR="008F49B8" w:rsidRDefault="008F49B8">
      <w:r w:rsidRPr="008F49B8">
        <w:rPr>
          <w:b/>
        </w:rPr>
        <w:t>Note:</w:t>
      </w:r>
      <w:r w:rsidRPr="008F49B8">
        <w:t xml:space="preserve"> </w:t>
      </w:r>
      <w:r>
        <w:t>The</w:t>
      </w:r>
      <w:r w:rsidR="008B0195">
        <w:t xml:space="preserve"> final product will have a </w:t>
      </w:r>
      <w:r>
        <w:t xml:space="preserve">menu bar on the left-hand side of the screen which will allow you to navigate between unique features. </w:t>
      </w:r>
      <w:r w:rsidR="008B0195">
        <w:t>Additionally,</w:t>
      </w:r>
      <w:r>
        <w:t xml:space="preserve"> the prototype will not be fully functional an may vary in design.</w:t>
      </w:r>
    </w:p>
    <w:p w:rsidR="009D4C36" w:rsidRDefault="009D4C36">
      <w:r w:rsidRPr="006B187E">
        <w:rPr>
          <w:b/>
        </w:rPr>
        <w:t>User Name:</w:t>
      </w:r>
      <w:r>
        <w:t xml:space="preserve"> Ahmed </w:t>
      </w:r>
      <w:bookmarkStart w:id="0" w:name="_GoBack"/>
      <w:bookmarkEnd w:id="0"/>
      <w:r>
        <w:t>Arshe (Grou</w:t>
      </w:r>
      <w:r w:rsidR="0040131C">
        <w:t>p</w:t>
      </w:r>
      <w:r w:rsidR="006B187E">
        <w:t xml:space="preserve"> 17</w:t>
      </w:r>
      <w:r>
        <w:t>)</w:t>
      </w:r>
    </w:p>
    <w:p w:rsidR="00687CEB" w:rsidRPr="008B0195" w:rsidRDefault="00E53990" w:rsidP="008B0195">
      <w:pPr>
        <w:rPr>
          <w:b/>
        </w:rPr>
      </w:pPr>
      <w:r w:rsidRPr="00687CEB">
        <w:rPr>
          <w:b/>
        </w:rPr>
        <w:t>Questions</w:t>
      </w:r>
    </w:p>
    <w:p w:rsidR="008F49B8" w:rsidRDefault="008F49B8" w:rsidP="00687CEB">
      <w:pPr>
        <w:pStyle w:val="ListeParagraf"/>
        <w:numPr>
          <w:ilvl w:val="0"/>
          <w:numId w:val="1"/>
        </w:numPr>
      </w:pPr>
      <w:r>
        <w:t>Does the product design match the purpose of the app?</w:t>
      </w:r>
      <w:r w:rsidR="000E2CB9">
        <w:t xml:space="preserve"> If not </w:t>
      </w:r>
      <w:r w:rsidR="004A486A">
        <w:t>please describe in what way.</w:t>
      </w:r>
    </w:p>
    <w:p w:rsidR="00687CEB" w:rsidRDefault="0098329B" w:rsidP="001706A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3335</wp:posOffset>
                </wp:positionV>
                <wp:extent cx="5305425" cy="714375"/>
                <wp:effectExtent l="0" t="0" r="28575" b="28575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60532E">
                            <w:r>
                              <w:t>The</w:t>
                            </w:r>
                            <w:r w:rsidR="00A025D1">
                              <w:t xml:space="preserve"> product</w:t>
                            </w:r>
                            <w:r>
                              <w:t xml:space="preserve"> design matches the purpose of the ap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2" o:spid="_x0000_s1027" type="#_x0000_t202" style="position:absolute;margin-left:366.55pt;margin-top:1.05pt;width:417.75pt;height:56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" strokecolor="black [3213]">
                <v:textbox>
                  <w:txbxContent>
                    <w:p w:rsidR="0098329B" w:rsidRDefault="0060532E">
                      <w:r>
                        <w:t>The</w:t>
                      </w:r>
                      <w:r w:rsidR="00A025D1">
                        <w:t xml:space="preserve"> product</w:t>
                      </w:r>
                      <w:r>
                        <w:t xml:space="preserve"> design matches the purpose of the app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87CEB" w:rsidRDefault="00687CEB" w:rsidP="00687CEB">
      <w:pPr>
        <w:pStyle w:val="ListeParagraf"/>
      </w:pPr>
    </w:p>
    <w:p w:rsidR="0098329B" w:rsidRDefault="0098329B" w:rsidP="0098329B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9BDF410" wp14:editId="0749009D">
                <wp:simplePos x="0" y="0"/>
                <wp:positionH relativeFrom="margin">
                  <wp:align>right</wp:align>
                </wp:positionH>
                <wp:positionV relativeFrom="paragraph">
                  <wp:posOffset>245110</wp:posOffset>
                </wp:positionV>
                <wp:extent cx="5305425" cy="714375"/>
                <wp:effectExtent l="0" t="0" r="28575" b="28575"/>
                <wp:wrapSquare wrapText="bothSides"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26C4" w:rsidRDefault="00D97C50" w:rsidP="005426C4">
                            <w:r>
                              <w:t xml:space="preserve">The </w:t>
                            </w:r>
                            <w:r w:rsidR="005426C4">
                              <w:t>icons selected for the unique features</w:t>
                            </w:r>
                            <w:r w:rsidR="005426C4">
                              <w:t xml:space="preserve"> </w:t>
                            </w:r>
                            <w:r w:rsidR="005426C4">
                              <w:t>are</w:t>
                            </w:r>
                            <w:r w:rsidR="005426C4">
                              <w:t xml:space="preserve"> very clea</w:t>
                            </w:r>
                            <w:r w:rsidR="005426C4">
                              <w:t xml:space="preserve">r, hence I think it </w:t>
                            </w:r>
                            <w:r>
                              <w:t>is</w:t>
                            </w:r>
                            <w:r w:rsidR="005426C4">
                              <w:t xml:space="preserve"> a smart idea to select universal icons for each feature e.g. a lightbulb for the light feature.</w:t>
                            </w:r>
                          </w:p>
                          <w:p w:rsidR="0098329B" w:rsidRDefault="0098329B" w:rsidP="0098329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DF410" id="_x0000_s1028" type="#_x0000_t202" style="position:absolute;left:0;text-align:left;margin-left:366.55pt;margin-top:19.3pt;width:417.75pt;height:56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" strokecolor="black [3213]">
                <v:textbox>
                  <w:txbxContent>
                    <w:p w:rsidR="005426C4" w:rsidRDefault="00D97C50" w:rsidP="005426C4">
                      <w:r>
                        <w:t xml:space="preserve">The </w:t>
                      </w:r>
                      <w:r w:rsidR="005426C4">
                        <w:t>icons selected for the unique features</w:t>
                      </w:r>
                      <w:r w:rsidR="005426C4">
                        <w:t xml:space="preserve"> </w:t>
                      </w:r>
                      <w:r w:rsidR="005426C4">
                        <w:t>are</w:t>
                      </w:r>
                      <w:r w:rsidR="005426C4">
                        <w:t xml:space="preserve"> very clea</w:t>
                      </w:r>
                      <w:r w:rsidR="005426C4">
                        <w:t xml:space="preserve">r, hence I think it </w:t>
                      </w:r>
                      <w:r>
                        <w:t>is</w:t>
                      </w:r>
                      <w:r w:rsidR="005426C4">
                        <w:t xml:space="preserve"> a smart idea to select universal icons for each feature e.g. a lightbulb for the light feature.</w:t>
                      </w:r>
                    </w:p>
                    <w:p w:rsidR="0098329B" w:rsidRDefault="0098329B" w:rsidP="0098329B"/>
                  </w:txbxContent>
                </v:textbox>
                <w10:wrap type="square" anchorx="margin"/>
              </v:shape>
            </w:pict>
          </mc:Fallback>
        </mc:AlternateContent>
      </w:r>
      <w:r w:rsidR="008F49B8">
        <w:t xml:space="preserve">Are the icons for </w:t>
      </w:r>
      <w:r w:rsidR="00330239">
        <w:t>unique</w:t>
      </w:r>
      <w:r w:rsidR="008F49B8">
        <w:t xml:space="preserve"> features clear to understand?</w:t>
      </w:r>
    </w:p>
    <w:p w:rsidR="0098329B" w:rsidRDefault="0098329B" w:rsidP="0098329B"/>
    <w:p w:rsidR="00687CEB" w:rsidRDefault="00687CEB" w:rsidP="0098329B"/>
    <w:p w:rsidR="0098329B" w:rsidRPr="0098329B" w:rsidRDefault="0098329B" w:rsidP="0098329B"/>
    <w:p w:rsidR="0098329B" w:rsidRDefault="00EB37B3" w:rsidP="0098329B">
      <w:pPr>
        <w:pStyle w:val="ListeParagraf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In your opinion how would you rate the</w:t>
      </w:r>
      <w:r w:rsidR="008F49B8" w:rsidRPr="0098329B">
        <w:rPr>
          <w:sz w:val="21"/>
          <w:szCs w:val="21"/>
        </w:rPr>
        <w:t xml:space="preserve"> prototype in terms of ease of use? (E.g. navigating through the app etc.)</w:t>
      </w:r>
    </w:p>
    <w:p w:rsidR="00AD1246" w:rsidRDefault="00AD1246" w:rsidP="00AD1246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Very good</w:t>
      </w:r>
      <w:r w:rsidR="0099765C">
        <w:rPr>
          <w:sz w:val="21"/>
          <w:szCs w:val="21"/>
        </w:rPr>
        <w:t xml:space="preserve"> </w:t>
      </w:r>
    </w:p>
    <w:p w:rsidR="00AD1246" w:rsidRPr="005426C4" w:rsidRDefault="00AD1246" w:rsidP="00AD1246">
      <w:pPr>
        <w:pStyle w:val="ListeParagraf"/>
        <w:numPr>
          <w:ilvl w:val="1"/>
          <w:numId w:val="1"/>
        </w:numPr>
        <w:rPr>
          <w:b/>
          <w:sz w:val="21"/>
          <w:szCs w:val="21"/>
        </w:rPr>
      </w:pPr>
      <w:r w:rsidRPr="005426C4">
        <w:rPr>
          <w:b/>
          <w:sz w:val="21"/>
          <w:szCs w:val="21"/>
        </w:rPr>
        <w:t>Good</w:t>
      </w:r>
    </w:p>
    <w:p w:rsidR="00AD1246" w:rsidRDefault="00AD1246" w:rsidP="00AD1246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Neutral</w:t>
      </w:r>
    </w:p>
    <w:p w:rsidR="00AD1246" w:rsidRDefault="00AD1246" w:rsidP="00AD1246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Bad</w:t>
      </w:r>
    </w:p>
    <w:p w:rsidR="003D1CEF" w:rsidRDefault="00AD1246" w:rsidP="003D1CEF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Very bad</w:t>
      </w:r>
    </w:p>
    <w:p w:rsidR="00CC214E" w:rsidRDefault="00CC214E" w:rsidP="00CC214E">
      <w:pPr>
        <w:pStyle w:val="ListeParagraf"/>
        <w:ind w:left="1440"/>
        <w:rPr>
          <w:sz w:val="21"/>
          <w:szCs w:val="21"/>
        </w:rPr>
      </w:pPr>
    </w:p>
    <w:p w:rsidR="003D1CEF" w:rsidRDefault="00D97C50" w:rsidP="003D1CEF">
      <w:pPr>
        <w:pStyle w:val="ListeParagraf"/>
        <w:numPr>
          <w:ilvl w:val="0"/>
          <w:numId w:val="1"/>
        </w:numPr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595C28D" wp14:editId="3D558253">
                <wp:simplePos x="0" y="0"/>
                <wp:positionH relativeFrom="margin">
                  <wp:align>center</wp:align>
                </wp:positionH>
                <wp:positionV relativeFrom="paragraph">
                  <wp:posOffset>315728</wp:posOffset>
                </wp:positionV>
                <wp:extent cx="5305425" cy="1020445"/>
                <wp:effectExtent l="0" t="0" r="28575" b="27305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10207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7C50" w:rsidRDefault="00D97C50" w:rsidP="00D97C50">
                            <w:pPr>
                              <w:pStyle w:val="ListeParagraf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My observations of t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he prototype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are that it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FB03D7">
                              <w:rPr>
                                <w:sz w:val="21"/>
                                <w:szCs w:val="21"/>
                              </w:rPr>
                              <w:t>was easy to navigate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, the addition of a sidebar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in the future is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very convenient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,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the option of buttons and a textbox to enter values </w:t>
                            </w:r>
                            <w:r w:rsidR="00BE567A">
                              <w:rPr>
                                <w:sz w:val="21"/>
                                <w:szCs w:val="21"/>
                              </w:rPr>
                              <w:t xml:space="preserve">also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improves the ease of use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. A setting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s section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is a very useful feature to have in the app; this will allow the user to set their app according to their daily routine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s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and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will improve the user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experience. </w:t>
                            </w:r>
                          </w:p>
                          <w:p w:rsidR="00D97C50" w:rsidRDefault="00D97C50" w:rsidP="00D97C50"/>
                          <w:p w:rsidR="00D97C50" w:rsidRDefault="00D97C50" w:rsidP="00D97C5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5C28D" id="_x0000_s1029" type="#_x0000_t202" style="position:absolute;left:0;text-align:left;margin-left:0;margin-top:24.85pt;width:417.75pt;height:80.35pt;z-index:2516797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" strokecolor="black [3213]">
                <v:textbox>
                  <w:txbxContent>
                    <w:p w:rsidR="00D97C50" w:rsidRDefault="00D97C50" w:rsidP="00D97C50">
                      <w:pPr>
                        <w:pStyle w:val="ListeParagraf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My observations of t</w:t>
                      </w:r>
                      <w:r>
                        <w:rPr>
                          <w:sz w:val="21"/>
                          <w:szCs w:val="21"/>
                        </w:rPr>
                        <w:t>he prototype</w:t>
                      </w:r>
                      <w:r>
                        <w:rPr>
                          <w:sz w:val="21"/>
                          <w:szCs w:val="21"/>
                        </w:rPr>
                        <w:t xml:space="preserve"> are that it</w:t>
                      </w:r>
                      <w:r>
                        <w:rPr>
                          <w:sz w:val="21"/>
                          <w:szCs w:val="21"/>
                        </w:rPr>
                        <w:t xml:space="preserve"> </w:t>
                      </w:r>
                      <w:r w:rsidR="00FB03D7">
                        <w:rPr>
                          <w:sz w:val="21"/>
                          <w:szCs w:val="21"/>
                        </w:rPr>
                        <w:t>was easy to navigate</w:t>
                      </w:r>
                      <w:r>
                        <w:rPr>
                          <w:sz w:val="21"/>
                          <w:szCs w:val="21"/>
                        </w:rPr>
                        <w:t xml:space="preserve">, the addition of a sidebar </w:t>
                      </w:r>
                      <w:r>
                        <w:rPr>
                          <w:sz w:val="21"/>
                          <w:szCs w:val="21"/>
                        </w:rPr>
                        <w:t>in the future is</w:t>
                      </w:r>
                      <w:r>
                        <w:rPr>
                          <w:sz w:val="21"/>
                          <w:szCs w:val="21"/>
                        </w:rPr>
                        <w:t xml:space="preserve"> very convenient</w:t>
                      </w:r>
                      <w:r>
                        <w:rPr>
                          <w:sz w:val="21"/>
                          <w:szCs w:val="21"/>
                        </w:rPr>
                        <w:t>,</w:t>
                      </w:r>
                      <w:r>
                        <w:rPr>
                          <w:sz w:val="21"/>
                          <w:szCs w:val="21"/>
                        </w:rPr>
                        <w:t xml:space="preserve"> the option of buttons and a textbox to enter values </w:t>
                      </w:r>
                      <w:r w:rsidR="00BE567A">
                        <w:rPr>
                          <w:sz w:val="21"/>
                          <w:szCs w:val="21"/>
                        </w:rPr>
                        <w:t xml:space="preserve">also </w:t>
                      </w:r>
                      <w:r>
                        <w:rPr>
                          <w:sz w:val="21"/>
                          <w:szCs w:val="21"/>
                        </w:rPr>
                        <w:t>improves the ease of use</w:t>
                      </w:r>
                      <w:r>
                        <w:rPr>
                          <w:sz w:val="21"/>
                          <w:szCs w:val="21"/>
                        </w:rPr>
                        <w:t>. A setting</w:t>
                      </w:r>
                      <w:r>
                        <w:rPr>
                          <w:sz w:val="21"/>
                          <w:szCs w:val="21"/>
                        </w:rPr>
                        <w:t>s section</w:t>
                      </w:r>
                      <w:r>
                        <w:rPr>
                          <w:sz w:val="21"/>
                          <w:szCs w:val="21"/>
                        </w:rPr>
                        <w:t xml:space="preserve"> is a very useful feature to have in the app; this will allow the user to set their app according to their daily routine</w:t>
                      </w:r>
                      <w:r>
                        <w:rPr>
                          <w:sz w:val="21"/>
                          <w:szCs w:val="21"/>
                        </w:rPr>
                        <w:t>s</w:t>
                      </w:r>
                      <w:r>
                        <w:rPr>
                          <w:sz w:val="21"/>
                          <w:szCs w:val="21"/>
                        </w:rPr>
                        <w:t xml:space="preserve"> and </w:t>
                      </w:r>
                      <w:r>
                        <w:rPr>
                          <w:sz w:val="21"/>
                          <w:szCs w:val="21"/>
                        </w:rPr>
                        <w:t>will improve the user</w:t>
                      </w:r>
                      <w:r>
                        <w:rPr>
                          <w:sz w:val="21"/>
                          <w:szCs w:val="21"/>
                        </w:rPr>
                        <w:t xml:space="preserve"> experience. </w:t>
                      </w:r>
                    </w:p>
                    <w:p w:rsidR="00D97C50" w:rsidRDefault="00D97C50" w:rsidP="00D97C50"/>
                    <w:p w:rsidR="00D97C50" w:rsidRDefault="00D97C50" w:rsidP="00D97C50"/>
                  </w:txbxContent>
                </v:textbox>
                <w10:wrap type="square" anchorx="margin"/>
              </v:shape>
            </w:pict>
          </mc:Fallback>
        </mc:AlternateContent>
      </w:r>
      <w:r w:rsidR="00BE235E">
        <w:rPr>
          <w:sz w:val="21"/>
          <w:szCs w:val="21"/>
        </w:rPr>
        <w:t xml:space="preserve">Are there any specific observations you have about </w:t>
      </w:r>
      <w:r w:rsidR="001E62D4">
        <w:rPr>
          <w:sz w:val="21"/>
          <w:szCs w:val="21"/>
        </w:rPr>
        <w:t>the ease of use?</w:t>
      </w:r>
    </w:p>
    <w:p w:rsidR="00D97C50" w:rsidRDefault="00D97C50" w:rsidP="00D97C50">
      <w:pPr>
        <w:pStyle w:val="ListeParagraf"/>
        <w:rPr>
          <w:sz w:val="21"/>
          <w:szCs w:val="21"/>
        </w:rPr>
      </w:pPr>
    </w:p>
    <w:p w:rsidR="00CC214E" w:rsidRDefault="00CC214E" w:rsidP="00CC214E">
      <w:pPr>
        <w:pStyle w:val="ListeParagraf"/>
        <w:rPr>
          <w:sz w:val="21"/>
          <w:szCs w:val="21"/>
        </w:rPr>
      </w:pPr>
    </w:p>
    <w:p w:rsidR="00D97C50" w:rsidRPr="00D97C50" w:rsidRDefault="00D97C50" w:rsidP="00D97C50">
      <w:pPr>
        <w:rPr>
          <w:sz w:val="21"/>
          <w:szCs w:val="21"/>
        </w:rPr>
      </w:pPr>
    </w:p>
    <w:p w:rsidR="00AC4256" w:rsidRPr="00AC4256" w:rsidRDefault="00AC4256" w:rsidP="00AC4256">
      <w:pPr>
        <w:pStyle w:val="ListeParagraf"/>
        <w:rPr>
          <w:sz w:val="21"/>
          <w:szCs w:val="21"/>
        </w:rPr>
      </w:pPr>
    </w:p>
    <w:p w:rsidR="001558E5" w:rsidRDefault="001558E5" w:rsidP="001558E5">
      <w:pPr>
        <w:pStyle w:val="ListeParagraf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 xml:space="preserve">Are there any specific </w:t>
      </w:r>
      <w:r w:rsidR="0065445B">
        <w:rPr>
          <w:sz w:val="21"/>
          <w:szCs w:val="21"/>
        </w:rPr>
        <w:t xml:space="preserve">things in the prototype that you noticed </w:t>
      </w:r>
      <w:r w:rsidR="00370BD5">
        <w:rPr>
          <w:sz w:val="21"/>
          <w:szCs w:val="21"/>
        </w:rPr>
        <w:t xml:space="preserve">which could have a negative impact on </w:t>
      </w:r>
      <w:r w:rsidR="00025B2B">
        <w:rPr>
          <w:sz w:val="21"/>
          <w:szCs w:val="21"/>
        </w:rPr>
        <w:t>a</w:t>
      </w:r>
      <w:r w:rsidR="00370BD5">
        <w:rPr>
          <w:sz w:val="21"/>
          <w:szCs w:val="21"/>
        </w:rPr>
        <w:t xml:space="preserve"> user experience?</w:t>
      </w:r>
    </w:p>
    <w:p w:rsidR="00CC214E" w:rsidRPr="00D97C50" w:rsidRDefault="00D97C50" w:rsidP="00D97C50">
      <w:pPr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29ECBE8" wp14:editId="61015DAE">
                <wp:simplePos x="0" y="0"/>
                <wp:positionH relativeFrom="margin">
                  <wp:posOffset>428625</wp:posOffset>
                </wp:positionH>
                <wp:positionV relativeFrom="paragraph">
                  <wp:posOffset>86995</wp:posOffset>
                </wp:positionV>
                <wp:extent cx="5305425" cy="1488440"/>
                <wp:effectExtent l="0" t="0" r="28575" b="16510"/>
                <wp:wrapSquare wrapText="bothSides"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1488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7C50" w:rsidRPr="00CC214E" w:rsidRDefault="00D97C50" w:rsidP="00D97C50">
                            <w:pPr>
                              <w:pStyle w:val="ListeParagraf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An issue I have noticed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in the prototype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is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that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the graph covers around 50% of the screen, although it is not a major issue for me personally; this m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ay cause confusion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for an elderly user</w:t>
                            </w:r>
                            <w:r w:rsidR="00BE567A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Also, I think there the app requires more instructions on the ease of use; e.g. not every user may not know what “Your Sensory Device Connection Address” means. Another potential issue is that not every user will be able to understand or read graphs; therefore, a clearer form of information could be chosen.</w:t>
                            </w:r>
                            <w:r w:rsidR="00BE567A">
                              <w:rPr>
                                <w:sz w:val="21"/>
                                <w:szCs w:val="21"/>
                              </w:rPr>
                              <w:t xml:space="preserve"> A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user with a visual impairment will find it very difficult to navigate through the app.</w:t>
                            </w:r>
                          </w:p>
                          <w:p w:rsidR="00D97C50" w:rsidRDefault="00D97C50" w:rsidP="00D97C50"/>
                          <w:p w:rsidR="00D97C50" w:rsidRDefault="00D97C50" w:rsidP="00D97C5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ECBE8" id="Metin Kutusu 10" o:spid="_x0000_s1030" type="#_x0000_t202" style="position:absolute;margin-left:33.75pt;margin-top:6.85pt;width:417.75pt;height:117.2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" strokecolor="black [3213]">
                <v:textbox>
                  <w:txbxContent>
                    <w:p w:rsidR="00D97C50" w:rsidRPr="00CC214E" w:rsidRDefault="00D97C50" w:rsidP="00D97C50">
                      <w:pPr>
                        <w:pStyle w:val="ListeParagraf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An issue I have noticed</w:t>
                      </w:r>
                      <w:r>
                        <w:rPr>
                          <w:sz w:val="21"/>
                          <w:szCs w:val="21"/>
                        </w:rPr>
                        <w:t xml:space="preserve"> in the prototype</w:t>
                      </w:r>
                      <w:r>
                        <w:rPr>
                          <w:sz w:val="21"/>
                          <w:szCs w:val="21"/>
                        </w:rPr>
                        <w:t xml:space="preserve"> is</w:t>
                      </w:r>
                      <w:r>
                        <w:rPr>
                          <w:sz w:val="21"/>
                          <w:szCs w:val="21"/>
                        </w:rPr>
                        <w:t xml:space="preserve"> that</w:t>
                      </w:r>
                      <w:r>
                        <w:rPr>
                          <w:sz w:val="21"/>
                          <w:szCs w:val="21"/>
                        </w:rPr>
                        <w:t xml:space="preserve"> the graph covers around 50% of the screen, although it is not a major issue for me personally; this m</w:t>
                      </w:r>
                      <w:r>
                        <w:rPr>
                          <w:sz w:val="21"/>
                          <w:szCs w:val="21"/>
                        </w:rPr>
                        <w:t>ay cause confusion</w:t>
                      </w:r>
                      <w:r>
                        <w:rPr>
                          <w:sz w:val="21"/>
                          <w:szCs w:val="21"/>
                        </w:rPr>
                        <w:t xml:space="preserve"> for an elderly user</w:t>
                      </w:r>
                      <w:r w:rsidR="00BE567A">
                        <w:rPr>
                          <w:sz w:val="21"/>
                          <w:szCs w:val="21"/>
                        </w:rPr>
                        <w:t>.</w:t>
                      </w:r>
                      <w:r>
                        <w:rPr>
                          <w:sz w:val="21"/>
                          <w:szCs w:val="21"/>
                        </w:rPr>
                        <w:t xml:space="preserve"> Also, I think there the app requires more instructions on the ease of use; e.g. not every user may not know what “Your Sensory Device Connection Address” means. Another potential issue is that not every user will be able to understand or read graphs; therefore, a clearer form of information could be chosen.</w:t>
                      </w:r>
                      <w:r w:rsidR="00BE567A">
                        <w:rPr>
                          <w:sz w:val="21"/>
                          <w:szCs w:val="21"/>
                        </w:rPr>
                        <w:t xml:space="preserve"> A</w:t>
                      </w:r>
                      <w:r>
                        <w:rPr>
                          <w:sz w:val="21"/>
                          <w:szCs w:val="21"/>
                        </w:rPr>
                        <w:t xml:space="preserve"> user with a visual impairment will find it very difficult to navigate through the app.</w:t>
                      </w:r>
                    </w:p>
                    <w:p w:rsidR="00D97C50" w:rsidRDefault="00D97C50" w:rsidP="00D97C50"/>
                    <w:p w:rsidR="00D97C50" w:rsidRDefault="00D97C50" w:rsidP="00D97C50"/>
                  </w:txbxContent>
                </v:textbox>
                <w10:wrap type="square" anchorx="margin"/>
              </v:shape>
            </w:pict>
          </mc:Fallback>
        </mc:AlternateContent>
      </w:r>
    </w:p>
    <w:p w:rsidR="00025B2B" w:rsidRPr="001558E5" w:rsidRDefault="00025B2B" w:rsidP="00025B2B">
      <w:pPr>
        <w:pStyle w:val="ListeParagraf"/>
        <w:rPr>
          <w:sz w:val="21"/>
          <w:szCs w:val="21"/>
        </w:rPr>
      </w:pPr>
    </w:p>
    <w:p w:rsidR="00687CEB" w:rsidRDefault="0098329B" w:rsidP="0098329B">
      <w:pPr>
        <w:pStyle w:val="ListeParagraf"/>
        <w:numPr>
          <w:ilvl w:val="0"/>
          <w:numId w:val="1"/>
        </w:numPr>
      </w:pPr>
      <w:r>
        <w:t xml:space="preserve">In your own words how </w:t>
      </w:r>
      <w:r w:rsidR="00E23417">
        <w:t>would</w:t>
      </w:r>
      <w:r>
        <w:t xml:space="preserve"> you describe this product?</w:t>
      </w:r>
    </w:p>
    <w:p w:rsidR="00687CEB" w:rsidRDefault="0098329B" w:rsidP="0098329B">
      <w:pPr>
        <w:tabs>
          <w:tab w:val="left" w:pos="243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9BDF410" wp14:editId="0749009D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5305425" cy="714375"/>
                <wp:effectExtent l="0" t="0" r="28575" b="28575"/>
                <wp:wrapSquare wrapText="bothSides"/>
                <wp:docPr id="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0CE0" w:rsidRDefault="00230CE0" w:rsidP="0098329B">
                            <w:r>
                              <w:t>I would describe the product as a very useful app that automates daily activities in a househo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DF410" id="_x0000_s1031" type="#_x0000_t202" style="position:absolute;margin-left:366.55pt;margin-top:.8pt;width:417.75pt;height:56.2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" strokecolor="black [3213]">
                <v:textbox>
                  <w:txbxContent>
                    <w:p w:rsidR="00230CE0" w:rsidRDefault="00230CE0" w:rsidP="0098329B">
                      <w:r>
                        <w:t>I would describe the product as a very useful app that automates daily activities in a househol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87CEB" w:rsidRDefault="00687CEB" w:rsidP="0098329B"/>
    <w:p w:rsidR="00687CEB" w:rsidRDefault="0098329B" w:rsidP="00C827F0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499745</wp:posOffset>
                </wp:positionV>
                <wp:extent cx="5305425" cy="714375"/>
                <wp:effectExtent l="0" t="0" r="28575" b="28575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230CE0" w:rsidP="0098329B">
                            <w:r>
                              <w:t xml:space="preserve">The app generally met all my expectations; </w:t>
                            </w:r>
                            <w:r w:rsidR="006A1180">
                              <w:t>however,</w:t>
                            </w:r>
                            <w:r>
                              <w:t xml:space="preserve"> if the user </w:t>
                            </w:r>
                            <w:proofErr w:type="gramStart"/>
                            <w:r>
                              <w:t>is able to</w:t>
                            </w:r>
                            <w:proofErr w:type="gramEnd"/>
                            <w:r>
                              <w:t xml:space="preserve"> give more detail into the changes made </w:t>
                            </w:r>
                            <w:r w:rsidR="006A1180">
                              <w:t xml:space="preserve">on pre-set that will be very useful, currently on the calendar the description only </w:t>
                            </w:r>
                            <w:r w:rsidR="00BE567A">
                              <w:t>says,</w:t>
                            </w:r>
                            <w:r w:rsidR="006A1180">
                              <w:t xml:space="preserve"> “Temp and Light”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2" type="#_x0000_t202" style="position:absolute;left:0;text-align:left;margin-left:366.55pt;margin-top:39.35pt;width:417.75pt;height:56.2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" strokecolor="black [3213]">
                <v:textbox>
                  <w:txbxContent>
                    <w:p w:rsidR="0098329B" w:rsidRDefault="00230CE0" w:rsidP="0098329B">
                      <w:r>
                        <w:t xml:space="preserve">The app generally met all my expectations; </w:t>
                      </w:r>
                      <w:r w:rsidR="006A1180">
                        <w:t>however,</w:t>
                      </w:r>
                      <w:r>
                        <w:t xml:space="preserve"> if the user </w:t>
                      </w:r>
                      <w:proofErr w:type="gramStart"/>
                      <w:r>
                        <w:t>is able to</w:t>
                      </w:r>
                      <w:proofErr w:type="gramEnd"/>
                      <w:r>
                        <w:t xml:space="preserve"> give more detail into the changes made </w:t>
                      </w:r>
                      <w:r w:rsidR="006A1180">
                        <w:t xml:space="preserve">on pre-set that will be very useful, currently on the calendar the description only </w:t>
                      </w:r>
                      <w:r w:rsidR="00BE567A">
                        <w:t>says,</w:t>
                      </w:r>
                      <w:r w:rsidR="006A1180">
                        <w:t xml:space="preserve"> “Temp and Light”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F49B8">
        <w:t>Is there anything in the app that is different from what you expected?</w:t>
      </w:r>
    </w:p>
    <w:p w:rsidR="00C827F0" w:rsidRDefault="00C827F0" w:rsidP="00C827F0">
      <w:pPr>
        <w:pStyle w:val="ListeParagraf"/>
      </w:pPr>
    </w:p>
    <w:p w:rsidR="00687CEB" w:rsidRDefault="00687CEB" w:rsidP="00687CEB">
      <w:pPr>
        <w:pStyle w:val="ListeParagraf"/>
        <w:numPr>
          <w:ilvl w:val="0"/>
          <w:numId w:val="1"/>
        </w:numPr>
      </w:pPr>
      <w:r>
        <w:t>During testing were there any confusions that occurred?</w:t>
      </w:r>
    </w:p>
    <w:p w:rsidR="00687CEB" w:rsidRDefault="00C827F0" w:rsidP="0098329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0F6B156" wp14:editId="72FE26ED">
                <wp:simplePos x="0" y="0"/>
                <wp:positionH relativeFrom="margin">
                  <wp:posOffset>425450</wp:posOffset>
                </wp:positionH>
                <wp:positionV relativeFrom="paragraph">
                  <wp:posOffset>140335</wp:posOffset>
                </wp:positionV>
                <wp:extent cx="5305425" cy="714375"/>
                <wp:effectExtent l="0" t="0" r="28575" b="28575"/>
                <wp:wrapSquare wrapText="bothSides"/>
                <wp:docPr id="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6A1180" w:rsidP="0098329B">
                            <w:r>
                              <w:t xml:space="preserve">There were no confusions other than technical issues such as the temperature not changing when I enter a new value; </w:t>
                            </w:r>
                            <w:r w:rsidR="00776698">
                              <w:t>however,</w:t>
                            </w:r>
                            <w:r>
                              <w:t xml:space="preserve"> it was clearly stated that the app may not be fully functional therefore this issue should be resolved on the final produ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3" type="#_x0000_t202" style="position:absolute;margin-left:33.5pt;margin-top:11.05pt;width:417.75pt;height:56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" strokecolor="black [3213]">
                <v:textbox>
                  <w:txbxContent>
                    <w:p w:rsidR="0098329B" w:rsidRDefault="006A1180" w:rsidP="0098329B">
                      <w:r>
                        <w:t xml:space="preserve">There were no confusions other than technical issues such as the temperature not changing when I enter a new value; </w:t>
                      </w:r>
                      <w:r w:rsidR="00776698">
                        <w:t>however,</w:t>
                      </w:r>
                      <w:r>
                        <w:t xml:space="preserve"> it was clearly stated that the app may not be fully functional therefore this issue should be resolved on the final produc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233BF9" w:rsidRDefault="00233BF9" w:rsidP="0098329B"/>
    <w:p w:rsidR="00233BF9" w:rsidRDefault="00233BF9" w:rsidP="0098329B"/>
    <w:p w:rsidR="0098329B" w:rsidRDefault="00776698" w:rsidP="0098329B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F6B156" wp14:editId="72FE26ED">
                <wp:simplePos x="0" y="0"/>
                <wp:positionH relativeFrom="margin">
                  <wp:posOffset>428625</wp:posOffset>
                </wp:positionH>
                <wp:positionV relativeFrom="paragraph">
                  <wp:posOffset>361315</wp:posOffset>
                </wp:positionV>
                <wp:extent cx="5305425" cy="839470"/>
                <wp:effectExtent l="0" t="0" r="28575" b="17780"/>
                <wp:wrapSquare wrapText="bothSides"/>
                <wp:docPr id="6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839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776698" w:rsidP="0098329B">
                            <w:r>
                              <w:t>I think the colour choices are substantial, the background does not clash with the font colour. The only change that I have noticed is the home screen looks very generic due to the</w:t>
                            </w:r>
                            <w:r w:rsidR="00BE567A">
                              <w:t xml:space="preserve"> background</w:t>
                            </w:r>
                            <w:r>
                              <w:t xml:space="preserve"> font selected; this problem can be tackled by an addition of a logo or design in the backgroun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4" type="#_x0000_t202" style="position:absolute;left:0;text-align:left;margin-left:33.75pt;margin-top:28.45pt;width:417.75pt;height:66.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" strokecolor="black [3213]">
                <v:textbox>
                  <w:txbxContent>
                    <w:p w:rsidR="0098329B" w:rsidRDefault="00776698" w:rsidP="0098329B">
                      <w:r>
                        <w:t>I think the colour choices are substantial, the background does not clash with the font colour. The only change that I have noticed is the home screen looks very generic due to the</w:t>
                      </w:r>
                      <w:r w:rsidR="00BE567A">
                        <w:t xml:space="preserve"> background</w:t>
                      </w:r>
                      <w:r>
                        <w:t xml:space="preserve"> font selected; this problem can be tackled by an addition of a logo or design in the backgroun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CEB">
        <w:t>What are your reflections on the colour choices?</w:t>
      </w:r>
    </w:p>
    <w:p w:rsidR="00233BF9" w:rsidRDefault="00233BF9" w:rsidP="0098329B"/>
    <w:p w:rsidR="00687CEB" w:rsidRDefault="00687CEB" w:rsidP="00233BF9"/>
    <w:p w:rsidR="00233BF9" w:rsidRDefault="00233BF9" w:rsidP="00233BF9"/>
    <w:p w:rsidR="00776698" w:rsidRPr="00233BF9" w:rsidRDefault="00776698" w:rsidP="00233BF9"/>
    <w:p w:rsidR="001706A3" w:rsidRDefault="00687CEB" w:rsidP="0098329B">
      <w:pPr>
        <w:pStyle w:val="ListeParagraf"/>
        <w:numPr>
          <w:ilvl w:val="0"/>
          <w:numId w:val="1"/>
        </w:numPr>
      </w:pPr>
      <w:r>
        <w:t xml:space="preserve">Would you recommend the </w:t>
      </w:r>
      <w:r w:rsidR="00FB6801">
        <w:t>final product as described</w:t>
      </w:r>
      <w:r w:rsidR="00007261">
        <w:t xml:space="preserve"> to a friend</w:t>
      </w:r>
      <w:r>
        <w:t>?</w:t>
      </w:r>
    </w:p>
    <w:p w:rsidR="00233BF9" w:rsidRDefault="00233BF9" w:rsidP="0098329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66675</wp:posOffset>
                </wp:positionV>
                <wp:extent cx="5305425" cy="714375"/>
                <wp:effectExtent l="0" t="0" r="28575" b="28575"/>
                <wp:wrapSquare wrapText="bothSides"/>
                <wp:docPr id="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776698" w:rsidP="0098329B">
                            <w:r>
                              <w:t xml:space="preserve">I would </w:t>
                            </w:r>
                            <w:r w:rsidR="0060532E">
                              <w:t>defiantly</w:t>
                            </w:r>
                            <w:r>
                              <w:t xml:space="preserve"> recommend </w:t>
                            </w:r>
                            <w:r w:rsidR="0060532E">
                              <w:t>the final product to a friend and I personally am very eager to use a such app in my own househo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5" type="#_x0000_t202" style="position:absolute;margin-left:366.55pt;margin-top:5.25pt;width:417.75pt;height:56.25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" strokecolor="black [3213]">
                <v:textbox>
                  <w:txbxContent>
                    <w:p w:rsidR="0098329B" w:rsidRDefault="00776698" w:rsidP="0098329B">
                      <w:r>
                        <w:t xml:space="preserve">I would </w:t>
                      </w:r>
                      <w:r w:rsidR="0060532E">
                        <w:t>defiantly</w:t>
                      </w:r>
                      <w:r>
                        <w:t xml:space="preserve"> recommend </w:t>
                      </w:r>
                      <w:r w:rsidR="0060532E">
                        <w:t>the final product to a friend and I personally am very eager to use a such app in my own househol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233BF9" w:rsidRPr="00233BF9" w:rsidRDefault="00233BF9" w:rsidP="00233BF9"/>
    <w:p w:rsidR="001706A3" w:rsidRDefault="00233BF9" w:rsidP="00687CEB">
      <w:pPr>
        <w:pStyle w:val="ListeParagraf"/>
        <w:numPr>
          <w:ilvl w:val="0"/>
          <w:numId w:val="1"/>
        </w:num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567055</wp:posOffset>
                </wp:positionV>
                <wp:extent cx="5305425" cy="714375"/>
                <wp:effectExtent l="0" t="0" r="28575" b="28575"/>
                <wp:wrapSquare wrapText="bothSides"/>
                <wp:docPr id="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60532E" w:rsidP="0098329B">
                            <w:r>
                              <w:t xml:space="preserve">The prototype in general has a </w:t>
                            </w:r>
                            <w:r w:rsidR="00BE567A">
                              <w:t>commercial vibe</w:t>
                            </w:r>
                            <w:r>
                              <w:t xml:space="preserve"> and can be effective in marketing the product; </w:t>
                            </w:r>
                            <w:r w:rsidR="00BE567A">
                              <w:t xml:space="preserve">however; </w:t>
                            </w:r>
                            <w:r>
                              <w:t>the features</w:t>
                            </w:r>
                            <w:r w:rsidR="00BE567A">
                              <w:t xml:space="preserve"> </w:t>
                            </w:r>
                            <w:r>
                              <w:t>lacked functionality and was not responsive to any data enter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6" type="#_x0000_t202" style="position:absolute;left:0;text-align:left;margin-left:366.55pt;margin-top:44.65pt;width:417.75pt;height:56.25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" strokecolor="black [3213]">
                <v:textbox>
                  <w:txbxContent>
                    <w:p w:rsidR="0098329B" w:rsidRDefault="0060532E" w:rsidP="0098329B">
                      <w:r>
                        <w:t xml:space="preserve">The prototype in general has a </w:t>
                      </w:r>
                      <w:r w:rsidR="00BE567A">
                        <w:t>commercial vibe</w:t>
                      </w:r>
                      <w:r>
                        <w:t xml:space="preserve"> and can be effective in marketing the product; </w:t>
                      </w:r>
                      <w:r w:rsidR="00BE567A">
                        <w:t xml:space="preserve">however; </w:t>
                      </w:r>
                      <w:r>
                        <w:t>the features</w:t>
                      </w:r>
                      <w:r w:rsidR="00BE567A">
                        <w:t xml:space="preserve"> </w:t>
                      </w:r>
                      <w:r>
                        <w:t>lacked functionality and was not responsive to any data entere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Are</w:t>
      </w:r>
      <w:r w:rsidR="001706A3">
        <w:t xml:space="preserve"> there any other </w:t>
      </w:r>
      <w:r>
        <w:t>observations</w:t>
      </w:r>
      <w:r w:rsidR="003C34EB">
        <w:t xml:space="preserve"> you would like </w:t>
      </w:r>
      <w:r>
        <w:t xml:space="preserve">to </w:t>
      </w:r>
      <w:r w:rsidR="003C34EB">
        <w:t>make</w:t>
      </w:r>
      <w:r w:rsidR="00330239">
        <w:t xml:space="preserve"> about the Prototype</w:t>
      </w:r>
      <w:r w:rsidR="003C34EB">
        <w:t>?</w:t>
      </w:r>
      <w:r w:rsidR="001706A3">
        <w:t xml:space="preserve"> </w:t>
      </w:r>
    </w:p>
    <w:p w:rsidR="0098329B" w:rsidRDefault="0098329B" w:rsidP="0098329B">
      <w:pPr>
        <w:pStyle w:val="ListeParagraf"/>
      </w:pPr>
    </w:p>
    <w:p w:rsidR="008F49B8" w:rsidRDefault="008F49B8"/>
    <w:p w:rsidR="0060532E" w:rsidRDefault="0060532E"/>
    <w:sectPr w:rsidR="0060532E" w:rsidSect="00BD7C4B">
      <w:head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29B9" w:rsidRDefault="00F529B9" w:rsidP="00E2550B">
      <w:pPr>
        <w:spacing w:after="0" w:line="240" w:lineRule="auto"/>
      </w:pPr>
      <w:r>
        <w:separator/>
      </w:r>
    </w:p>
  </w:endnote>
  <w:endnote w:type="continuationSeparator" w:id="0">
    <w:p w:rsidR="00F529B9" w:rsidRDefault="00F529B9" w:rsidP="00E25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29B9" w:rsidRDefault="00F529B9" w:rsidP="00E2550B">
      <w:pPr>
        <w:spacing w:after="0" w:line="240" w:lineRule="auto"/>
      </w:pPr>
      <w:r>
        <w:separator/>
      </w:r>
    </w:p>
  </w:footnote>
  <w:footnote w:type="continuationSeparator" w:id="0">
    <w:p w:rsidR="00F529B9" w:rsidRDefault="00F529B9" w:rsidP="00E25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7C4B" w:rsidRDefault="00BD7C4B" w:rsidP="00BD7C4B">
    <w:pPr>
      <w:pStyle w:val="stBilgi"/>
    </w:pPr>
    <w:r>
      <w:t>CS2003</w:t>
    </w:r>
    <w:r>
      <w:ptab w:relativeTo="margin" w:alignment="center" w:leader="none"/>
    </w:r>
    <w:r>
      <w:t>Usability Engineering</w:t>
    </w:r>
    <w:r>
      <w:ptab w:relativeTo="margin" w:alignment="right" w:leader="none"/>
    </w:r>
    <w:r>
      <w:t>Group 32</w:t>
    </w:r>
  </w:p>
  <w:p w:rsidR="00E2550B" w:rsidRDefault="00E2550B" w:rsidP="00BD7C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274127"/>
    <w:multiLevelType w:val="hybridMultilevel"/>
    <w:tmpl w:val="4F8871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NzY2MzOzNDQ0NTVX0lEKTi0uzszPAykwqgUAY3CNTywAAAA="/>
  </w:docVars>
  <w:rsids>
    <w:rsidRoot w:val="00E2550B"/>
    <w:rsid w:val="00007261"/>
    <w:rsid w:val="000206E0"/>
    <w:rsid w:val="00025B2B"/>
    <w:rsid w:val="000E2CB9"/>
    <w:rsid w:val="001558E5"/>
    <w:rsid w:val="001706A3"/>
    <w:rsid w:val="00190165"/>
    <w:rsid w:val="001903DB"/>
    <w:rsid w:val="001E62D4"/>
    <w:rsid w:val="00230CE0"/>
    <w:rsid w:val="00233BF9"/>
    <w:rsid w:val="002E02B1"/>
    <w:rsid w:val="00330239"/>
    <w:rsid w:val="00370BD5"/>
    <w:rsid w:val="003C34EB"/>
    <w:rsid w:val="003D1CEF"/>
    <w:rsid w:val="0040131C"/>
    <w:rsid w:val="00402F22"/>
    <w:rsid w:val="004A486A"/>
    <w:rsid w:val="00504CFD"/>
    <w:rsid w:val="00514B5A"/>
    <w:rsid w:val="005426C4"/>
    <w:rsid w:val="00543081"/>
    <w:rsid w:val="0060532E"/>
    <w:rsid w:val="006102FF"/>
    <w:rsid w:val="0065445B"/>
    <w:rsid w:val="00687CEB"/>
    <w:rsid w:val="006A1180"/>
    <w:rsid w:val="006B187E"/>
    <w:rsid w:val="00776698"/>
    <w:rsid w:val="007A7144"/>
    <w:rsid w:val="007D2748"/>
    <w:rsid w:val="00854E3B"/>
    <w:rsid w:val="008B0195"/>
    <w:rsid w:val="008F49B8"/>
    <w:rsid w:val="009135B7"/>
    <w:rsid w:val="00964157"/>
    <w:rsid w:val="009658D4"/>
    <w:rsid w:val="0098329B"/>
    <w:rsid w:val="0099765C"/>
    <w:rsid w:val="009D4C36"/>
    <w:rsid w:val="009E7757"/>
    <w:rsid w:val="00A025D1"/>
    <w:rsid w:val="00A91F52"/>
    <w:rsid w:val="00AC4256"/>
    <w:rsid w:val="00AD1246"/>
    <w:rsid w:val="00B52780"/>
    <w:rsid w:val="00BD7C4B"/>
    <w:rsid w:val="00BE235E"/>
    <w:rsid w:val="00BE567A"/>
    <w:rsid w:val="00BF3006"/>
    <w:rsid w:val="00C827F0"/>
    <w:rsid w:val="00CC214E"/>
    <w:rsid w:val="00D6277C"/>
    <w:rsid w:val="00D713D5"/>
    <w:rsid w:val="00D97C50"/>
    <w:rsid w:val="00E23417"/>
    <w:rsid w:val="00E2550B"/>
    <w:rsid w:val="00E53990"/>
    <w:rsid w:val="00E627F4"/>
    <w:rsid w:val="00E64A02"/>
    <w:rsid w:val="00EB37B3"/>
    <w:rsid w:val="00EE0441"/>
    <w:rsid w:val="00EF6319"/>
    <w:rsid w:val="00F529B9"/>
    <w:rsid w:val="00F76388"/>
    <w:rsid w:val="00FB03D7"/>
    <w:rsid w:val="00FB6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EB119"/>
  <w15:chartTrackingRefBased/>
  <w15:docId w15:val="{B0BF196D-B190-4DEF-B762-1254C97BD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255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550B"/>
  </w:style>
  <w:style w:type="paragraph" w:styleId="AltBilgi">
    <w:name w:val="footer"/>
    <w:basedOn w:val="Normal"/>
    <w:link w:val="AltBilgiChar"/>
    <w:uiPriority w:val="99"/>
    <w:unhideWhenUsed/>
    <w:rsid w:val="00E255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550B"/>
  </w:style>
  <w:style w:type="paragraph" w:styleId="ListeParagraf">
    <w:name w:val="List Paragraph"/>
    <w:basedOn w:val="Normal"/>
    <w:uiPriority w:val="34"/>
    <w:qFormat/>
    <w:rsid w:val="00687CEB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BD7C4B"/>
    <w:pPr>
      <w:spacing w:after="0" w:line="240" w:lineRule="auto"/>
    </w:pPr>
    <w:rPr>
      <w:rFonts w:eastAsiaTheme="minorEastAsia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BD7C4B"/>
    <w:rPr>
      <w:rFonts w:eastAsiaTheme="minorEastAsia"/>
      <w:lang w:val="en-US"/>
    </w:rPr>
  </w:style>
  <w:style w:type="table" w:styleId="TabloKlavuzu">
    <w:name w:val="Table Grid"/>
    <w:basedOn w:val="NormalTablo"/>
    <w:uiPriority w:val="39"/>
    <w:rsid w:val="00BD7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8</TotalTime>
  <Pages>4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LightR User Evaluation Report</vt:lpstr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R User Evaluation Report</dc:title>
  <dc:subject/>
  <dc:creator>buraklondon13@gmail.com</dc:creator>
  <cp:keywords/>
  <dc:description/>
  <cp:lastModifiedBy>buraklondon13@gmail.com</cp:lastModifiedBy>
  <cp:revision>12</cp:revision>
  <dcterms:created xsi:type="dcterms:W3CDTF">2018-03-23T19:26:00Z</dcterms:created>
  <dcterms:modified xsi:type="dcterms:W3CDTF">2018-04-17T22:14:00Z</dcterms:modified>
</cp:coreProperties>
</file>